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8D5A" w14:textId="77777777" w:rsidR="005B43F6" w:rsidRDefault="005B43F6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</w:rPr>
      </w:pPr>
    </w:p>
    <w:p w14:paraId="179F84AC" w14:textId="77777777" w:rsidR="003B17B7" w:rsidRPr="00314FE0" w:rsidRDefault="00BC688C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  <w:r>
        <w:rPr>
          <w:rFonts w:ascii="Arial" w:eastAsia="Calibri" w:hAnsi="Arial" w:cs="Arial"/>
          <w:sz w:val="22"/>
          <w:szCs w:val="22"/>
          <w:lang w:val="fr-CA"/>
        </w:rPr>
        <w:t>Numéro d’autorisation : ____________________</w:t>
      </w:r>
    </w:p>
    <w:p w14:paraId="5DB17F31" w14:textId="77777777" w:rsidR="003B17B7" w:rsidRPr="00314FE0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7D696A4A" w14:textId="77777777" w:rsidR="003B17B7" w:rsidRPr="00314FE0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501FA3E0" w14:textId="77777777" w:rsidR="003B17B7" w:rsidRPr="00314FE0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68DEA01D" w14:textId="77777777" w:rsidR="00D64362" w:rsidRPr="00314FE0" w:rsidRDefault="00BC688C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  <w:r>
        <w:rPr>
          <w:rFonts w:ascii="Arial" w:eastAsia="Calibri" w:hAnsi="Arial" w:cs="Arial"/>
          <w:sz w:val="22"/>
          <w:szCs w:val="22"/>
          <w:u w:val="single"/>
          <w:lang w:val="fr-CA"/>
        </w:rPr>
        <w:t xml:space="preserve">_____________(Nom de l’exploitant)______ </w:t>
      </w:r>
      <w:r>
        <w:rPr>
          <w:rFonts w:ascii="Arial" w:eastAsia="Calibri" w:hAnsi="Arial" w:cs="Arial"/>
          <w:sz w:val="22"/>
          <w:szCs w:val="22"/>
          <w:lang w:val="fr-CA"/>
        </w:rPr>
        <w:t>déclare et convient qu’en tant qu’exploitant, il agit à titre de mandataire de :</w:t>
      </w:r>
    </w:p>
    <w:p w14:paraId="3FB16D46" w14:textId="77777777" w:rsidR="00D64362" w:rsidRPr="00314FE0" w:rsidRDefault="00D64362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14B9F01F" w14:textId="0DE51D74" w:rsidR="00D64362" w:rsidRPr="00314FE0" w:rsidRDefault="00BC688C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  <w:r>
        <w:rPr>
          <w:rFonts w:ascii="Arial" w:eastAsia="Calibri" w:hAnsi="Arial" w:cs="Arial"/>
          <w:sz w:val="22"/>
          <w:szCs w:val="22"/>
          <w:lang w:val="fr-CA"/>
        </w:rPr>
        <w:tab/>
      </w:r>
      <w:r>
        <w:rPr>
          <w:rFonts w:ascii="Arial" w:eastAsia="Calibri" w:hAnsi="Arial" w:cs="Arial"/>
          <w:sz w:val="22"/>
          <w:szCs w:val="22"/>
          <w:lang w:val="fr-CA"/>
        </w:rPr>
        <w:t xml:space="preserve">(Indiquer la dénomination sociale complète de tous les indivisaires ou de toutes les parties participantes, </w:t>
      </w:r>
      <w:r>
        <w:rPr>
          <w:rFonts w:ascii="Arial" w:eastAsia="Calibri" w:hAnsi="Arial" w:cs="Arial"/>
          <w:sz w:val="22"/>
          <w:szCs w:val="22"/>
          <w:lang w:val="fr-CA"/>
        </w:rPr>
        <w:t xml:space="preserve">y compris le représentant, pour le compte ou avec le consentement duquel l’exploitant </w:t>
      </w:r>
      <w:r>
        <w:rPr>
          <w:rFonts w:ascii="Arial" w:eastAsia="Calibri" w:hAnsi="Arial" w:cs="Arial"/>
          <w:sz w:val="22"/>
          <w:szCs w:val="22"/>
          <w:lang w:val="fr-CA"/>
        </w:rPr>
        <w:t>agit)</w:t>
      </w:r>
    </w:p>
    <w:p w14:paraId="3C3D98FF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22235045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3FCB348B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71AB8B4A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5D0B8B12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1EE30EAD" w14:textId="77777777" w:rsidR="00D64362" w:rsidRPr="00314FE0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07B6D439" w14:textId="77777777" w:rsidR="00D64362" w:rsidRPr="00314FE0" w:rsidRDefault="00BC688C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  <w:r>
        <w:rPr>
          <w:rFonts w:ascii="Arial" w:eastAsia="Calibri" w:hAnsi="Arial" w:cs="Arial"/>
          <w:sz w:val="22"/>
          <w:szCs w:val="22"/>
          <w:lang w:val="fr-CA"/>
        </w:rPr>
        <w:t>en ce qui concerne la réalisation de tout tra</w:t>
      </w:r>
      <w:r>
        <w:rPr>
          <w:rFonts w:ascii="Arial" w:eastAsia="Calibri" w:hAnsi="Arial" w:cs="Arial"/>
          <w:sz w:val="22"/>
          <w:szCs w:val="22"/>
          <w:lang w:val="fr-CA"/>
        </w:rPr>
        <w:t xml:space="preserve">vail ou de toute activité en vertu de la présente autorisation ou l’exécution de toute obligation ou exigence pouvant découler de la </w:t>
      </w:r>
      <w:r>
        <w:rPr>
          <w:rFonts w:ascii="Arial" w:eastAsia="Calibri" w:hAnsi="Arial" w:cs="Arial"/>
          <w:i/>
          <w:iCs/>
          <w:sz w:val="22"/>
          <w:szCs w:val="22"/>
          <w:lang w:val="fr-CA"/>
        </w:rPr>
        <w:t>Loi de mise en œuvre de l’Accord atlantique Canada — Terre-Neuve-et-Labrador et de gestion de l’énergie renouvelable extrac</w:t>
      </w:r>
      <w:r>
        <w:rPr>
          <w:rFonts w:ascii="Arial" w:eastAsia="Calibri" w:hAnsi="Arial" w:cs="Arial"/>
          <w:i/>
          <w:iCs/>
          <w:sz w:val="22"/>
          <w:szCs w:val="22"/>
          <w:lang w:val="fr-CA"/>
        </w:rPr>
        <w:t>ôtière</w:t>
      </w:r>
      <w:r>
        <w:rPr>
          <w:rFonts w:ascii="Arial" w:eastAsia="Calibri" w:hAnsi="Arial" w:cs="Arial"/>
          <w:sz w:val="22"/>
          <w:szCs w:val="22"/>
          <w:lang w:val="fr-CA"/>
        </w:rPr>
        <w:t xml:space="preserve"> ou de la </w:t>
      </w:r>
      <w:r>
        <w:rPr>
          <w:rFonts w:ascii="Arial" w:eastAsia="Calibri" w:hAnsi="Arial" w:cs="Arial"/>
          <w:i/>
          <w:iCs/>
          <w:sz w:val="22"/>
          <w:szCs w:val="22"/>
          <w:lang w:val="fr-CA"/>
        </w:rPr>
        <w:t>Canada-Newfoundland and Labrador Atlantic Accord Implementation and Offshore Renewable Energy Management Newfoundland and Labrador Act</w:t>
      </w:r>
      <w:r>
        <w:rPr>
          <w:rFonts w:ascii="Arial" w:eastAsia="Calibri" w:hAnsi="Arial" w:cs="Arial"/>
          <w:sz w:val="22"/>
          <w:szCs w:val="22"/>
          <w:lang w:val="fr-CA"/>
        </w:rPr>
        <w:t xml:space="preserve"> et des règlements connexes, avec leurs modifications successives.</w:t>
      </w:r>
    </w:p>
    <w:p w14:paraId="0BF84C3A" w14:textId="77777777" w:rsidR="004B4953" w:rsidRPr="00314FE0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p w14:paraId="4F91056A" w14:textId="77777777" w:rsidR="004B4953" w:rsidRPr="00314FE0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fr-CA"/>
        </w:rPr>
      </w:pPr>
    </w:p>
    <w:tbl>
      <w:tblPr>
        <w:tblW w:w="9576" w:type="dxa"/>
        <w:tblInd w:w="-108" w:type="dxa"/>
        <w:tblLook w:val="01E0" w:firstRow="1" w:lastRow="1" w:firstColumn="1" w:lastColumn="1" w:noHBand="0" w:noVBand="0"/>
      </w:tblPr>
      <w:tblGrid>
        <w:gridCol w:w="1365"/>
        <w:gridCol w:w="4208"/>
        <w:gridCol w:w="306"/>
        <w:gridCol w:w="3012"/>
        <w:gridCol w:w="387"/>
        <w:gridCol w:w="298"/>
      </w:tblGrid>
      <w:tr w:rsidR="001D7784" w:rsidRPr="00314FE0" w14:paraId="5C27AE1E" w14:textId="77777777" w:rsidTr="00AB746D">
        <w:tc>
          <w:tcPr>
            <w:tcW w:w="1049" w:type="dxa"/>
          </w:tcPr>
          <w:p w14:paraId="0989A421" w14:textId="77777777" w:rsidR="004B4953" w:rsidRPr="00314FE0" w:rsidRDefault="004B4953" w:rsidP="00AB746D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4358" w:type="dxa"/>
          </w:tcPr>
          <w:p w14:paraId="006A39B1" w14:textId="77777777" w:rsidR="004B4953" w:rsidRPr="00314FE0" w:rsidRDefault="004B4953" w:rsidP="00AB746D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311" w:type="dxa"/>
          </w:tcPr>
          <w:p w14:paraId="0633FB85" w14:textId="77777777" w:rsidR="004B4953" w:rsidRPr="00314FE0" w:rsidRDefault="004B4953" w:rsidP="00AB746D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3556" w:type="dxa"/>
            <w:gridSpan w:val="2"/>
          </w:tcPr>
          <w:p w14:paraId="1344C3FC" w14:textId="77777777" w:rsidR="004B4953" w:rsidRPr="00314FE0" w:rsidRDefault="004B4953" w:rsidP="00AB746D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237" w:type="dxa"/>
          </w:tcPr>
          <w:p w14:paraId="501F4F07" w14:textId="77777777" w:rsidR="004B4953" w:rsidRPr="00314FE0" w:rsidRDefault="004B4953" w:rsidP="00AB746D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</w:tr>
      <w:tr w:rsidR="001D7784" w14:paraId="19C340B2" w14:textId="77777777" w:rsidTr="00AB746D">
        <w:trPr>
          <w:gridAfter w:val="2"/>
          <w:wAfter w:w="711" w:type="dxa"/>
        </w:trPr>
        <w:tc>
          <w:tcPr>
            <w:tcW w:w="1049" w:type="dxa"/>
          </w:tcPr>
          <w:p w14:paraId="794F9A7F" w14:textId="77777777" w:rsidR="004B4953" w:rsidRPr="00E31F9F" w:rsidRDefault="00BC688C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Signature :</w:t>
            </w:r>
          </w:p>
        </w:tc>
        <w:tc>
          <w:tcPr>
            <w:tcW w:w="4358" w:type="dxa"/>
            <w:tcBorders>
              <w:bottom w:val="single" w:sz="4" w:space="0" w:color="auto"/>
            </w:tcBorders>
          </w:tcPr>
          <w:p w14:paraId="7DE70606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1" w:type="dxa"/>
          </w:tcPr>
          <w:p w14:paraId="22DF192E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47" w:type="dxa"/>
            <w:tcBorders>
              <w:bottom w:val="single" w:sz="4" w:space="0" w:color="auto"/>
            </w:tcBorders>
          </w:tcPr>
          <w:p w14:paraId="63D5BD12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D7784" w14:paraId="2F89F28D" w14:textId="77777777" w:rsidTr="00AB746D">
        <w:trPr>
          <w:gridAfter w:val="2"/>
          <w:wAfter w:w="711" w:type="dxa"/>
        </w:trPr>
        <w:tc>
          <w:tcPr>
            <w:tcW w:w="1049" w:type="dxa"/>
          </w:tcPr>
          <w:p w14:paraId="7295A861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58" w:type="dxa"/>
            <w:tcBorders>
              <w:top w:val="single" w:sz="4" w:space="0" w:color="auto"/>
            </w:tcBorders>
          </w:tcPr>
          <w:p w14:paraId="72698885" w14:textId="77777777" w:rsidR="004B4953" w:rsidRPr="00E31F9F" w:rsidRDefault="00BC688C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Représentant de l’exploitant</w:t>
            </w:r>
          </w:p>
        </w:tc>
        <w:tc>
          <w:tcPr>
            <w:tcW w:w="311" w:type="dxa"/>
          </w:tcPr>
          <w:p w14:paraId="55A75D1D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47" w:type="dxa"/>
            <w:tcBorders>
              <w:top w:val="single" w:sz="4" w:space="0" w:color="auto"/>
            </w:tcBorders>
          </w:tcPr>
          <w:p w14:paraId="10ABF2B0" w14:textId="77777777" w:rsidR="004B4953" w:rsidRPr="00E31F9F" w:rsidRDefault="00BC688C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Date</w:t>
            </w:r>
          </w:p>
        </w:tc>
      </w:tr>
    </w:tbl>
    <w:p w14:paraId="5A2ACFEE" w14:textId="77777777" w:rsidR="004B4953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</w:rPr>
      </w:pPr>
    </w:p>
    <w:sectPr w:rsidR="004B4953" w:rsidSect="005502E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602" w:right="1440" w:bottom="1152" w:left="1440" w:header="450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E74B5" w14:textId="77777777" w:rsidR="00BC688C" w:rsidRDefault="00BC688C">
      <w:r>
        <w:separator/>
      </w:r>
    </w:p>
  </w:endnote>
  <w:endnote w:type="continuationSeparator" w:id="0">
    <w:p w14:paraId="3877719D" w14:textId="77777777" w:rsidR="00BC688C" w:rsidRDefault="00BC6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02946" w14:textId="77777777" w:rsidR="004B4953" w:rsidRDefault="004B4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BFDFE" w14:textId="77777777"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36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0"/>
      <w:gridCol w:w="2610"/>
      <w:gridCol w:w="3690"/>
    </w:tblGrid>
    <w:tr w:rsidR="001D7784" w14:paraId="10FDED9A" w14:textId="77777777" w:rsidTr="009C4CBC">
      <w:tc>
        <w:tcPr>
          <w:tcW w:w="3060" w:type="dxa"/>
        </w:tcPr>
        <w:p w14:paraId="7CFBDCED" w14:textId="77777777" w:rsidR="00BD5DF6" w:rsidRPr="00D55D38" w:rsidRDefault="00BC688C" w:rsidP="009178F7">
          <w:pPr>
            <w:pStyle w:val="Footer"/>
            <w:jc w:val="left"/>
            <w:rPr>
              <w:rStyle w:val="PageNumber"/>
              <w:rFonts w:ascii="Arial" w:hAnsi="Arial"/>
              <w:szCs w:val="18"/>
            </w:rPr>
          </w:pPr>
          <w:r>
            <w:rPr>
              <w:rStyle w:val="PageNumber"/>
              <w:rFonts w:ascii="Arial" w:hAnsi="Arial"/>
              <w:szCs w:val="18"/>
              <w:lang w:val="fr-CA"/>
            </w:rPr>
            <w:t>BMS-FM-026, R3</w:t>
          </w:r>
        </w:p>
      </w:tc>
      <w:tc>
        <w:tcPr>
          <w:tcW w:w="2610" w:type="dxa"/>
        </w:tcPr>
        <w:p w14:paraId="65576043" w14:textId="77777777" w:rsidR="00BD5DF6" w:rsidRPr="00D55D38" w:rsidRDefault="00BC688C" w:rsidP="009C4CBC">
          <w:pPr>
            <w:pStyle w:val="Footer"/>
            <w:ind w:left="75"/>
            <w:jc w:val="right"/>
            <w:rPr>
              <w:rStyle w:val="PageNumber"/>
              <w:rFonts w:ascii="Arial" w:hAnsi="Arial"/>
              <w:szCs w:val="18"/>
            </w:rPr>
          </w:pPr>
          <w:r>
            <w:rPr>
              <w:rStyle w:val="PageNumber"/>
              <w:rFonts w:ascii="Arial" w:hAnsi="Arial"/>
              <w:szCs w:val="18"/>
              <w:lang w:val="fr-CA"/>
            </w:rPr>
            <w:t>RC-TNLEE</w:t>
          </w:r>
        </w:p>
      </w:tc>
      <w:tc>
        <w:tcPr>
          <w:tcW w:w="3690" w:type="dxa"/>
        </w:tcPr>
        <w:p w14:paraId="6414E765" w14:textId="77777777" w:rsidR="00BD5DF6" w:rsidRPr="00D55D38" w:rsidRDefault="00BC688C" w:rsidP="009C4CBC">
          <w:pPr>
            <w:pStyle w:val="Footer"/>
            <w:tabs>
              <w:tab w:val="right" w:pos="3495"/>
              <w:tab w:val="right" w:pos="4104"/>
            </w:tabs>
            <w:ind w:left="2505" w:right="-15"/>
            <w:jc w:val="left"/>
            <w:rPr>
              <w:rStyle w:val="PageNumber"/>
              <w:rFonts w:ascii="Arial" w:hAnsi="Arial"/>
              <w:szCs w:val="18"/>
            </w:rPr>
          </w:pPr>
          <w:r>
            <w:rPr>
              <w:rStyle w:val="PageNumber"/>
              <w:rFonts w:ascii="Arial" w:hAnsi="Arial"/>
              <w:szCs w:val="18"/>
              <w:lang w:val="fr-CA"/>
            </w:rPr>
            <w:t>Page </w: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begin"/>
          </w:r>
          <w:r>
            <w:rPr>
              <w:rStyle w:val="PageNumber"/>
              <w:rFonts w:ascii="Arial" w:hAnsi="Arial"/>
              <w:szCs w:val="18"/>
              <w:lang w:val="fr-CA"/>
            </w:rPr>
            <w:instrText xml:space="preserve"> PAGE  \* Arabic  \* MERGEFORMAT </w:instrTex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separate"/>
          </w:r>
          <w:r>
            <w:rPr>
              <w:rStyle w:val="PageNumber"/>
              <w:rFonts w:ascii="Arial" w:hAnsi="Arial"/>
              <w:noProof/>
              <w:szCs w:val="18"/>
              <w:lang w:val="fr-CA"/>
            </w:rPr>
            <w:t>1</w: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end"/>
          </w:r>
          <w:r>
            <w:rPr>
              <w:rStyle w:val="PageNumber"/>
              <w:rFonts w:ascii="Arial" w:hAnsi="Arial"/>
              <w:szCs w:val="18"/>
              <w:lang w:val="fr-CA"/>
            </w:rPr>
            <w:t xml:space="preserve"> de </w: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begin"/>
          </w:r>
          <w:r>
            <w:rPr>
              <w:rStyle w:val="PageNumber"/>
              <w:rFonts w:ascii="Arial" w:hAnsi="Arial"/>
              <w:szCs w:val="18"/>
              <w:lang w:val="fr-CA"/>
            </w:rPr>
            <w:instrText xml:space="preserve"> NUMPAGES  \* Arabic  \* MERGEFORMAT </w:instrTex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separate"/>
          </w:r>
          <w:r>
            <w:rPr>
              <w:rStyle w:val="PageNumber"/>
              <w:rFonts w:ascii="Arial" w:hAnsi="Arial"/>
              <w:noProof/>
              <w:szCs w:val="18"/>
              <w:lang w:val="fr-CA"/>
            </w:rPr>
            <w:t>1</w:t>
          </w:r>
          <w:r>
            <w:rPr>
              <w:rStyle w:val="PageNumber"/>
              <w:rFonts w:ascii="Arial" w:hAnsi="Arial"/>
              <w:szCs w:val="18"/>
              <w:lang w:val="fr-CA"/>
            </w:rPr>
            <w:fldChar w:fldCharType="end"/>
          </w:r>
        </w:p>
      </w:tc>
    </w:tr>
    <w:tr w:rsidR="001D7784" w14:paraId="35AFF16F" w14:textId="77777777" w:rsidTr="009C4CBC">
      <w:tc>
        <w:tcPr>
          <w:tcW w:w="3060" w:type="dxa"/>
        </w:tcPr>
        <w:p w14:paraId="7890F399" w14:textId="77777777" w:rsidR="009C4CBC" w:rsidRPr="00D55D38" w:rsidRDefault="009C4CBC" w:rsidP="009178F7">
          <w:pPr>
            <w:pStyle w:val="Footer"/>
            <w:jc w:val="left"/>
            <w:rPr>
              <w:rStyle w:val="PageNumber"/>
              <w:rFonts w:ascii="Arial" w:hAnsi="Arial"/>
              <w:szCs w:val="18"/>
            </w:rPr>
          </w:pPr>
        </w:p>
      </w:tc>
      <w:tc>
        <w:tcPr>
          <w:tcW w:w="2610" w:type="dxa"/>
        </w:tcPr>
        <w:p w14:paraId="6BDE3FCC" w14:textId="77777777" w:rsidR="009C4CBC" w:rsidRPr="00D55D38" w:rsidRDefault="009C4CBC" w:rsidP="009C4CBC">
          <w:pPr>
            <w:pStyle w:val="Footer"/>
            <w:ind w:left="75"/>
            <w:jc w:val="right"/>
            <w:rPr>
              <w:rStyle w:val="PageNumber"/>
              <w:rFonts w:ascii="Arial" w:hAnsi="Arial"/>
              <w:szCs w:val="18"/>
            </w:rPr>
          </w:pPr>
        </w:p>
      </w:tc>
      <w:tc>
        <w:tcPr>
          <w:tcW w:w="3690" w:type="dxa"/>
        </w:tcPr>
        <w:p w14:paraId="484261D5" w14:textId="77777777" w:rsidR="009C4CBC" w:rsidRDefault="009C4CBC" w:rsidP="0068117C">
          <w:pPr>
            <w:pStyle w:val="Footer"/>
            <w:tabs>
              <w:tab w:val="left" w:pos="2610"/>
              <w:tab w:val="right" w:pos="4104"/>
            </w:tabs>
            <w:ind w:right="-15"/>
            <w:jc w:val="left"/>
            <w:rPr>
              <w:rStyle w:val="PageNumber"/>
              <w:rFonts w:ascii="Arial" w:hAnsi="Arial"/>
              <w:szCs w:val="18"/>
            </w:rPr>
          </w:pPr>
        </w:p>
      </w:tc>
    </w:tr>
  </w:tbl>
  <w:p w14:paraId="39CE0CFC" w14:textId="77777777" w:rsidR="00017EEA" w:rsidRPr="00131B16" w:rsidRDefault="00017EEA" w:rsidP="0068117C">
    <w:pPr>
      <w:pStyle w:val="Footer"/>
      <w:jc w:val="left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497E2" w14:textId="77777777" w:rsidR="004B4953" w:rsidRDefault="004B49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0B735" w14:textId="77777777" w:rsidR="00BC688C" w:rsidRDefault="00BC688C">
      <w:r>
        <w:separator/>
      </w:r>
    </w:p>
  </w:footnote>
  <w:footnote w:type="continuationSeparator" w:id="0">
    <w:p w14:paraId="0480AED7" w14:textId="77777777" w:rsidR="00BC688C" w:rsidRDefault="00BC6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7AE3" w14:textId="77777777" w:rsidR="004B4953" w:rsidRDefault="004B49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05477" w14:textId="77777777" w:rsidR="004116B5" w:rsidRPr="0068117C" w:rsidRDefault="00BC688C" w:rsidP="005502EA">
    <w:pPr>
      <w:pStyle w:val="Title1"/>
      <w:pBdr>
        <w:bottom w:val="single" w:sz="4" w:space="15" w:color="auto"/>
      </w:pBdr>
    </w:pPr>
    <w:r>
      <w:rPr>
        <w:b w:val="0"/>
        <w:sz w:val="40"/>
        <w:szCs w:val="40"/>
        <w:lang w:val="fr-CA"/>
      </w:rPr>
      <w:drawing>
        <wp:anchor distT="0" distB="0" distL="114300" distR="114300" simplePos="0" relativeHeight="251658240" behindDoc="0" locked="0" layoutInCell="1" allowOverlap="1" wp14:anchorId="7316A721" wp14:editId="4716A25C">
          <wp:simplePos x="0" y="0"/>
          <wp:positionH relativeFrom="margin">
            <wp:align>left</wp:align>
          </wp:positionH>
          <wp:positionV relativeFrom="paragraph">
            <wp:posOffset>-74295</wp:posOffset>
          </wp:positionV>
          <wp:extent cx="809625" cy="601345"/>
          <wp:effectExtent l="0" t="0" r="9525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5-DOC-12117  C-NLOER-logo-Full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01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sz w:val="40"/>
        <w:szCs w:val="40"/>
        <w:lang w:val="fr-CA"/>
      </w:rPr>
      <w:tab/>
    </w:r>
    <w:r>
      <w:rPr>
        <w:b w:val="0"/>
        <w:sz w:val="40"/>
        <w:szCs w:val="40"/>
        <w:lang w:val="fr-CA"/>
      </w:rPr>
      <w:tab/>
    </w:r>
    <w:r>
      <w:rPr>
        <w:b w:val="0"/>
        <w:sz w:val="40"/>
        <w:szCs w:val="40"/>
        <w:lang w:val="fr-CA"/>
      </w:rPr>
      <w:tab/>
    </w:r>
    <w:r>
      <w:rPr>
        <w:b w:val="0"/>
        <w:sz w:val="40"/>
        <w:szCs w:val="40"/>
        <w:lang w:val="fr-CA"/>
      </w:rPr>
      <w:tab/>
    </w:r>
    <w:r>
      <w:rPr>
        <w:b w:val="0"/>
        <w:sz w:val="40"/>
        <w:szCs w:val="40"/>
        <w:lang w:val="fr-CA"/>
      </w:rPr>
      <w:tab/>
    </w:r>
    <w:r>
      <w:rPr>
        <w:bCs/>
        <w:lang w:val="fr-CA"/>
      </w:rPr>
      <w:t>Formulaire de l’organisme exploita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AD945" w14:textId="77777777" w:rsidR="004B4953" w:rsidRDefault="004B49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E3C30DA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A7481012" w:tentative="1">
      <w:start w:val="1"/>
      <w:numFmt w:val="lowerLetter"/>
      <w:lvlText w:val="%2."/>
      <w:lvlJc w:val="left"/>
      <w:pPr>
        <w:ind w:left="2160" w:hanging="360"/>
      </w:pPr>
    </w:lvl>
    <w:lvl w:ilvl="2" w:tplc="CEECEF8C" w:tentative="1">
      <w:start w:val="1"/>
      <w:numFmt w:val="lowerRoman"/>
      <w:lvlText w:val="%3."/>
      <w:lvlJc w:val="right"/>
      <w:pPr>
        <w:ind w:left="2880" w:hanging="180"/>
      </w:pPr>
    </w:lvl>
    <w:lvl w:ilvl="3" w:tplc="55C2755E" w:tentative="1">
      <w:start w:val="1"/>
      <w:numFmt w:val="decimal"/>
      <w:lvlText w:val="%4."/>
      <w:lvlJc w:val="left"/>
      <w:pPr>
        <w:ind w:left="3600" w:hanging="360"/>
      </w:pPr>
    </w:lvl>
    <w:lvl w:ilvl="4" w:tplc="F2A071CA" w:tentative="1">
      <w:start w:val="1"/>
      <w:numFmt w:val="lowerLetter"/>
      <w:lvlText w:val="%5."/>
      <w:lvlJc w:val="left"/>
      <w:pPr>
        <w:ind w:left="4320" w:hanging="360"/>
      </w:pPr>
    </w:lvl>
    <w:lvl w:ilvl="5" w:tplc="F08A7940" w:tentative="1">
      <w:start w:val="1"/>
      <w:numFmt w:val="lowerRoman"/>
      <w:lvlText w:val="%6."/>
      <w:lvlJc w:val="right"/>
      <w:pPr>
        <w:ind w:left="5040" w:hanging="180"/>
      </w:pPr>
    </w:lvl>
    <w:lvl w:ilvl="6" w:tplc="26C23238" w:tentative="1">
      <w:start w:val="1"/>
      <w:numFmt w:val="decimal"/>
      <w:lvlText w:val="%7."/>
      <w:lvlJc w:val="left"/>
      <w:pPr>
        <w:ind w:left="5760" w:hanging="360"/>
      </w:pPr>
    </w:lvl>
    <w:lvl w:ilvl="7" w:tplc="EABCEEDE" w:tentative="1">
      <w:start w:val="1"/>
      <w:numFmt w:val="lowerLetter"/>
      <w:lvlText w:val="%8."/>
      <w:lvlJc w:val="left"/>
      <w:pPr>
        <w:ind w:left="6480" w:hanging="360"/>
      </w:pPr>
    </w:lvl>
    <w:lvl w:ilvl="8" w:tplc="4894B00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64014A9"/>
    <w:multiLevelType w:val="hybridMultilevel"/>
    <w:tmpl w:val="865E5F5E"/>
    <w:lvl w:ilvl="0" w:tplc="D25838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97EAA12" w:tentative="1">
      <w:start w:val="1"/>
      <w:numFmt w:val="lowerLetter"/>
      <w:lvlText w:val="%2."/>
      <w:lvlJc w:val="left"/>
      <w:pPr>
        <w:ind w:left="1440" w:hanging="360"/>
      </w:pPr>
    </w:lvl>
    <w:lvl w:ilvl="2" w:tplc="05DE9888" w:tentative="1">
      <w:start w:val="1"/>
      <w:numFmt w:val="lowerRoman"/>
      <w:lvlText w:val="%3."/>
      <w:lvlJc w:val="right"/>
      <w:pPr>
        <w:ind w:left="2160" w:hanging="180"/>
      </w:pPr>
    </w:lvl>
    <w:lvl w:ilvl="3" w:tplc="21145492" w:tentative="1">
      <w:start w:val="1"/>
      <w:numFmt w:val="decimal"/>
      <w:lvlText w:val="%4."/>
      <w:lvlJc w:val="left"/>
      <w:pPr>
        <w:ind w:left="2880" w:hanging="360"/>
      </w:pPr>
    </w:lvl>
    <w:lvl w:ilvl="4" w:tplc="F684BDD8" w:tentative="1">
      <w:start w:val="1"/>
      <w:numFmt w:val="lowerLetter"/>
      <w:lvlText w:val="%5."/>
      <w:lvlJc w:val="left"/>
      <w:pPr>
        <w:ind w:left="3600" w:hanging="360"/>
      </w:pPr>
    </w:lvl>
    <w:lvl w:ilvl="5" w:tplc="AAA4C546" w:tentative="1">
      <w:start w:val="1"/>
      <w:numFmt w:val="lowerRoman"/>
      <w:lvlText w:val="%6."/>
      <w:lvlJc w:val="right"/>
      <w:pPr>
        <w:ind w:left="4320" w:hanging="180"/>
      </w:pPr>
    </w:lvl>
    <w:lvl w:ilvl="6" w:tplc="C6AE98F0" w:tentative="1">
      <w:start w:val="1"/>
      <w:numFmt w:val="decimal"/>
      <w:lvlText w:val="%7."/>
      <w:lvlJc w:val="left"/>
      <w:pPr>
        <w:ind w:left="5040" w:hanging="360"/>
      </w:pPr>
    </w:lvl>
    <w:lvl w:ilvl="7" w:tplc="A37A2C70" w:tentative="1">
      <w:start w:val="1"/>
      <w:numFmt w:val="lowerLetter"/>
      <w:lvlText w:val="%8."/>
      <w:lvlJc w:val="left"/>
      <w:pPr>
        <w:ind w:left="5760" w:hanging="360"/>
      </w:pPr>
    </w:lvl>
    <w:lvl w:ilvl="8" w:tplc="2220AB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9519C4"/>
    <w:multiLevelType w:val="multilevel"/>
    <w:tmpl w:val="EBBC18C2"/>
    <w:numStyleLink w:val="Headings"/>
  </w:abstractNum>
  <w:abstractNum w:abstractNumId="20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1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A77F4"/>
    <w:multiLevelType w:val="hybridMultilevel"/>
    <w:tmpl w:val="C2301D5A"/>
    <w:lvl w:ilvl="0" w:tplc="064E4C9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EFE35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AA4C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CB4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453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DE81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2241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147B9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30EED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F622D7E"/>
    <w:multiLevelType w:val="multilevel"/>
    <w:tmpl w:val="39FE2B2E"/>
    <w:numStyleLink w:val="ListNumberLevel1"/>
  </w:abstractNum>
  <w:abstractNum w:abstractNumId="25" w15:restartNumberingAfterBreak="0">
    <w:nsid w:val="5123028B"/>
    <w:multiLevelType w:val="multilevel"/>
    <w:tmpl w:val="39FE2B2E"/>
    <w:numStyleLink w:val="ListNumberLevel1"/>
  </w:abstractNum>
  <w:abstractNum w:abstractNumId="26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7" w15:restartNumberingAfterBreak="0">
    <w:nsid w:val="54951645"/>
    <w:multiLevelType w:val="multilevel"/>
    <w:tmpl w:val="EBBC18C2"/>
    <w:numStyleLink w:val="Headings"/>
  </w:abstractNum>
  <w:abstractNum w:abstractNumId="28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FA86CF6"/>
    <w:multiLevelType w:val="hybridMultilevel"/>
    <w:tmpl w:val="DCEC01CA"/>
    <w:lvl w:ilvl="0" w:tplc="8E9A1A64">
      <w:start w:val="1"/>
      <w:numFmt w:val="lowerLetter"/>
      <w:lvlText w:val="%1)"/>
      <w:lvlJc w:val="left"/>
      <w:pPr>
        <w:ind w:left="360" w:hanging="360"/>
      </w:pPr>
    </w:lvl>
    <w:lvl w:ilvl="1" w:tplc="DA30FCEA" w:tentative="1">
      <w:start w:val="1"/>
      <w:numFmt w:val="lowerLetter"/>
      <w:lvlText w:val="%2."/>
      <w:lvlJc w:val="left"/>
      <w:pPr>
        <w:ind w:left="1080" w:hanging="360"/>
      </w:pPr>
    </w:lvl>
    <w:lvl w:ilvl="2" w:tplc="4A4A6092" w:tentative="1">
      <w:start w:val="1"/>
      <w:numFmt w:val="lowerRoman"/>
      <w:lvlText w:val="%3."/>
      <w:lvlJc w:val="right"/>
      <w:pPr>
        <w:ind w:left="1800" w:hanging="180"/>
      </w:pPr>
    </w:lvl>
    <w:lvl w:ilvl="3" w:tplc="3F2E5232" w:tentative="1">
      <w:start w:val="1"/>
      <w:numFmt w:val="decimal"/>
      <w:lvlText w:val="%4."/>
      <w:lvlJc w:val="left"/>
      <w:pPr>
        <w:ind w:left="2520" w:hanging="360"/>
      </w:pPr>
    </w:lvl>
    <w:lvl w:ilvl="4" w:tplc="C6205138" w:tentative="1">
      <w:start w:val="1"/>
      <w:numFmt w:val="lowerLetter"/>
      <w:lvlText w:val="%5."/>
      <w:lvlJc w:val="left"/>
      <w:pPr>
        <w:ind w:left="3240" w:hanging="360"/>
      </w:pPr>
    </w:lvl>
    <w:lvl w:ilvl="5" w:tplc="5B0C3AA0" w:tentative="1">
      <w:start w:val="1"/>
      <w:numFmt w:val="lowerRoman"/>
      <w:lvlText w:val="%6."/>
      <w:lvlJc w:val="right"/>
      <w:pPr>
        <w:ind w:left="3960" w:hanging="180"/>
      </w:pPr>
    </w:lvl>
    <w:lvl w:ilvl="6" w:tplc="8A068956" w:tentative="1">
      <w:start w:val="1"/>
      <w:numFmt w:val="decimal"/>
      <w:lvlText w:val="%7."/>
      <w:lvlJc w:val="left"/>
      <w:pPr>
        <w:ind w:left="4680" w:hanging="360"/>
      </w:pPr>
    </w:lvl>
    <w:lvl w:ilvl="7" w:tplc="23943AF6" w:tentative="1">
      <w:start w:val="1"/>
      <w:numFmt w:val="lowerLetter"/>
      <w:lvlText w:val="%8."/>
      <w:lvlJc w:val="left"/>
      <w:pPr>
        <w:ind w:left="5400" w:hanging="360"/>
      </w:pPr>
    </w:lvl>
    <w:lvl w:ilvl="8" w:tplc="5EA671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F40B1D"/>
    <w:multiLevelType w:val="multilevel"/>
    <w:tmpl w:val="EBBC18C2"/>
    <w:numStyleLink w:val="Headings"/>
  </w:abstractNum>
  <w:abstractNum w:abstractNumId="31" w15:restartNumberingAfterBreak="0">
    <w:nsid w:val="66E10574"/>
    <w:multiLevelType w:val="multilevel"/>
    <w:tmpl w:val="39FE2B2E"/>
    <w:numStyleLink w:val="ListNumberLevel1"/>
  </w:abstractNum>
  <w:abstractNum w:abstractNumId="32" w15:restartNumberingAfterBreak="0">
    <w:nsid w:val="6730759D"/>
    <w:multiLevelType w:val="multilevel"/>
    <w:tmpl w:val="EBBC18C2"/>
    <w:numStyleLink w:val="Headings"/>
  </w:abstractNum>
  <w:abstractNum w:abstractNumId="33" w15:restartNumberingAfterBreak="0">
    <w:nsid w:val="67642E85"/>
    <w:multiLevelType w:val="multilevel"/>
    <w:tmpl w:val="39FE2B2E"/>
    <w:numStyleLink w:val="ListNumberLevel1"/>
  </w:abstractNum>
  <w:abstractNum w:abstractNumId="34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5" w15:restartNumberingAfterBreak="0">
    <w:nsid w:val="6D0808F3"/>
    <w:multiLevelType w:val="multilevel"/>
    <w:tmpl w:val="EBBC18C2"/>
    <w:numStyleLink w:val="Headings"/>
  </w:abstractNum>
  <w:abstractNum w:abstractNumId="36" w15:restartNumberingAfterBreak="0">
    <w:nsid w:val="773B51C1"/>
    <w:multiLevelType w:val="multilevel"/>
    <w:tmpl w:val="EBBC18C2"/>
    <w:numStyleLink w:val="Headings"/>
  </w:abstractNum>
  <w:num w:numId="1">
    <w:abstractNumId w:val="26"/>
  </w:num>
  <w:num w:numId="2">
    <w:abstractNumId w:val="26"/>
    <w:lvlOverride w:ilvl="0">
      <w:startOverride w:val="1"/>
    </w:lvlOverride>
    <w:lvlOverride w:ilvl="1">
      <w:startOverride w:val="1"/>
    </w:lvlOverride>
  </w:num>
  <w:num w:numId="3">
    <w:abstractNumId w:val="14"/>
  </w:num>
  <w:num w:numId="4">
    <w:abstractNumId w:val="3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2"/>
  </w:num>
  <w:num w:numId="16">
    <w:abstractNumId w:val="16"/>
  </w:num>
  <w:num w:numId="17">
    <w:abstractNumId w:val="11"/>
  </w:num>
  <w:num w:numId="18">
    <w:abstractNumId w:val="25"/>
  </w:num>
  <w:num w:numId="19">
    <w:abstractNumId w:val="8"/>
    <w:lvlOverride w:ilvl="0">
      <w:startOverride w:val="1"/>
    </w:lvlOverride>
  </w:num>
  <w:num w:numId="20">
    <w:abstractNumId w:val="10"/>
  </w:num>
  <w:num w:numId="21">
    <w:abstractNumId w:val="21"/>
  </w:num>
  <w:num w:numId="22">
    <w:abstractNumId w:val="24"/>
  </w:num>
  <w:num w:numId="23">
    <w:abstractNumId w:val="31"/>
  </w:num>
  <w:num w:numId="24">
    <w:abstractNumId w:val="28"/>
  </w:num>
  <w:num w:numId="25">
    <w:abstractNumId w:val="13"/>
  </w:num>
  <w:num w:numId="26">
    <w:abstractNumId w:val="2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</w:num>
  <w:num w:numId="29">
    <w:abstractNumId w:val="36"/>
  </w:num>
  <w:num w:numId="30">
    <w:abstractNumId w:val="30"/>
  </w:num>
  <w:num w:numId="31">
    <w:abstractNumId w:val="32"/>
  </w:num>
  <w:num w:numId="32">
    <w:abstractNumId w:val="15"/>
  </w:num>
  <w:num w:numId="33">
    <w:abstractNumId w:val="33"/>
  </w:num>
  <w:num w:numId="34">
    <w:abstractNumId w:val="35"/>
  </w:num>
  <w:num w:numId="35">
    <w:abstractNumId w:val="27"/>
  </w:num>
  <w:num w:numId="36">
    <w:abstractNumId w:val="17"/>
  </w:num>
  <w:num w:numId="37">
    <w:abstractNumId w:val="33"/>
  </w:num>
  <w:num w:numId="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  <w:num w:numId="40">
    <w:abstractNumId w:val="12"/>
  </w:num>
  <w:num w:numId="41">
    <w:abstractNumId w:val="18"/>
  </w:num>
  <w:num w:numId="42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7E04" w:allStyles="0" w:customStyles="0" w:latentStyles="1" w:stylesInUse="0" w:headingStyles="0" w:numberingStyles="0" w:tableStyles="0" w:directFormattingOnRuns="0" w:directFormattingOnParagraphs="1" w:directFormattingOnNumbering="1" w:directFormattingOnTables="1" w:clearFormatting="1" w:top3HeadingStyles="1" w:visibleStyles="1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64F8E"/>
    <w:rsid w:val="000703D1"/>
    <w:rsid w:val="00092ECC"/>
    <w:rsid w:val="000A50CF"/>
    <w:rsid w:val="000A7FAC"/>
    <w:rsid w:val="000C60F4"/>
    <w:rsid w:val="000D1C64"/>
    <w:rsid w:val="000D3AFB"/>
    <w:rsid w:val="000E04B0"/>
    <w:rsid w:val="00101067"/>
    <w:rsid w:val="001065E0"/>
    <w:rsid w:val="00116661"/>
    <w:rsid w:val="00120BDE"/>
    <w:rsid w:val="00130393"/>
    <w:rsid w:val="00131B16"/>
    <w:rsid w:val="00133D3C"/>
    <w:rsid w:val="00145C28"/>
    <w:rsid w:val="00153E2B"/>
    <w:rsid w:val="001763D2"/>
    <w:rsid w:val="001A4150"/>
    <w:rsid w:val="001A7E90"/>
    <w:rsid w:val="001D7784"/>
    <w:rsid w:val="001E0715"/>
    <w:rsid w:val="001E5D74"/>
    <w:rsid w:val="001F304D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2B4711"/>
    <w:rsid w:val="00314FE0"/>
    <w:rsid w:val="00325D84"/>
    <w:rsid w:val="00332283"/>
    <w:rsid w:val="00361D60"/>
    <w:rsid w:val="00365B77"/>
    <w:rsid w:val="003729CA"/>
    <w:rsid w:val="00385DBC"/>
    <w:rsid w:val="00397220"/>
    <w:rsid w:val="003A5E14"/>
    <w:rsid w:val="003B12C8"/>
    <w:rsid w:val="003B17B7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76842"/>
    <w:rsid w:val="00480268"/>
    <w:rsid w:val="0048242B"/>
    <w:rsid w:val="004919F1"/>
    <w:rsid w:val="004A420F"/>
    <w:rsid w:val="004A5202"/>
    <w:rsid w:val="004B4953"/>
    <w:rsid w:val="004B4DEB"/>
    <w:rsid w:val="004D7475"/>
    <w:rsid w:val="004E0642"/>
    <w:rsid w:val="00512710"/>
    <w:rsid w:val="005502EA"/>
    <w:rsid w:val="005A785D"/>
    <w:rsid w:val="005B43F6"/>
    <w:rsid w:val="005C078E"/>
    <w:rsid w:val="005C507F"/>
    <w:rsid w:val="005D03A2"/>
    <w:rsid w:val="005D496A"/>
    <w:rsid w:val="00607F20"/>
    <w:rsid w:val="00627D39"/>
    <w:rsid w:val="00630E88"/>
    <w:rsid w:val="00656C1D"/>
    <w:rsid w:val="0068117C"/>
    <w:rsid w:val="00681D7A"/>
    <w:rsid w:val="00687BC0"/>
    <w:rsid w:val="00694C90"/>
    <w:rsid w:val="00695DB3"/>
    <w:rsid w:val="006B3314"/>
    <w:rsid w:val="006E4EBE"/>
    <w:rsid w:val="00701BF7"/>
    <w:rsid w:val="00730449"/>
    <w:rsid w:val="00737866"/>
    <w:rsid w:val="007429E3"/>
    <w:rsid w:val="00745917"/>
    <w:rsid w:val="00754F84"/>
    <w:rsid w:val="00763027"/>
    <w:rsid w:val="007838A7"/>
    <w:rsid w:val="00795011"/>
    <w:rsid w:val="007C7C89"/>
    <w:rsid w:val="007C7D07"/>
    <w:rsid w:val="00806A33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8D123C"/>
    <w:rsid w:val="00911B38"/>
    <w:rsid w:val="009124A6"/>
    <w:rsid w:val="009128DB"/>
    <w:rsid w:val="009178F7"/>
    <w:rsid w:val="00920A4F"/>
    <w:rsid w:val="00926E7C"/>
    <w:rsid w:val="00957054"/>
    <w:rsid w:val="00976CA6"/>
    <w:rsid w:val="009A1FF9"/>
    <w:rsid w:val="009B4D06"/>
    <w:rsid w:val="009C4CBC"/>
    <w:rsid w:val="009D740D"/>
    <w:rsid w:val="009E4024"/>
    <w:rsid w:val="009E5879"/>
    <w:rsid w:val="009F58B0"/>
    <w:rsid w:val="009F717E"/>
    <w:rsid w:val="00A008DF"/>
    <w:rsid w:val="00A261F4"/>
    <w:rsid w:val="00A3750A"/>
    <w:rsid w:val="00A64F05"/>
    <w:rsid w:val="00A65B01"/>
    <w:rsid w:val="00A667ED"/>
    <w:rsid w:val="00A70426"/>
    <w:rsid w:val="00AA3277"/>
    <w:rsid w:val="00AB40D7"/>
    <w:rsid w:val="00AB66B3"/>
    <w:rsid w:val="00AB745A"/>
    <w:rsid w:val="00AB746D"/>
    <w:rsid w:val="00AD5ACE"/>
    <w:rsid w:val="00AF3B2A"/>
    <w:rsid w:val="00AF42CE"/>
    <w:rsid w:val="00B17595"/>
    <w:rsid w:val="00B37983"/>
    <w:rsid w:val="00B4253D"/>
    <w:rsid w:val="00B52242"/>
    <w:rsid w:val="00B63720"/>
    <w:rsid w:val="00B646B3"/>
    <w:rsid w:val="00B705DD"/>
    <w:rsid w:val="00B719F8"/>
    <w:rsid w:val="00B82546"/>
    <w:rsid w:val="00B87F00"/>
    <w:rsid w:val="00BA4355"/>
    <w:rsid w:val="00BC688C"/>
    <w:rsid w:val="00BD5DF6"/>
    <w:rsid w:val="00BE61CE"/>
    <w:rsid w:val="00BF6FF5"/>
    <w:rsid w:val="00C01732"/>
    <w:rsid w:val="00C1571A"/>
    <w:rsid w:val="00C3022F"/>
    <w:rsid w:val="00C41B06"/>
    <w:rsid w:val="00C57454"/>
    <w:rsid w:val="00C63106"/>
    <w:rsid w:val="00C6357A"/>
    <w:rsid w:val="00C713B9"/>
    <w:rsid w:val="00C71CE1"/>
    <w:rsid w:val="00C8291B"/>
    <w:rsid w:val="00C933AA"/>
    <w:rsid w:val="00C96910"/>
    <w:rsid w:val="00CA13D6"/>
    <w:rsid w:val="00CA3F9E"/>
    <w:rsid w:val="00CD6AF8"/>
    <w:rsid w:val="00D06EB4"/>
    <w:rsid w:val="00D11B3A"/>
    <w:rsid w:val="00D13C54"/>
    <w:rsid w:val="00D14B21"/>
    <w:rsid w:val="00D17E02"/>
    <w:rsid w:val="00D43260"/>
    <w:rsid w:val="00D55D38"/>
    <w:rsid w:val="00D604C1"/>
    <w:rsid w:val="00D63663"/>
    <w:rsid w:val="00D64362"/>
    <w:rsid w:val="00D91DB8"/>
    <w:rsid w:val="00DA507E"/>
    <w:rsid w:val="00DA7D94"/>
    <w:rsid w:val="00DD7ED4"/>
    <w:rsid w:val="00DE2A47"/>
    <w:rsid w:val="00DE5673"/>
    <w:rsid w:val="00E067DB"/>
    <w:rsid w:val="00E1747A"/>
    <w:rsid w:val="00E231BF"/>
    <w:rsid w:val="00E31F9F"/>
    <w:rsid w:val="00E33B4E"/>
    <w:rsid w:val="00E33C24"/>
    <w:rsid w:val="00E3721A"/>
    <w:rsid w:val="00E50390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799A"/>
    <w:rsid w:val="00F711D7"/>
    <w:rsid w:val="00F74A82"/>
    <w:rsid w:val="00FB385B"/>
    <w:rsid w:val="00FB7B09"/>
    <w:rsid w:val="00FC4188"/>
    <w:rsid w:val="00FD026E"/>
    <w:rsid w:val="00FD2DB4"/>
    <w:rsid w:val="00FD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2CAFCD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Normal Table" w:semiHidden="1" w:unhideWhenUsed="1"/>
    <w:lsdException w:name="annotation subject" w:locked="1" w:semiHidden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rsid w:val="00BA4355"/>
    <w:rPr>
      <w:lang w:val="en-GB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en-GB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0A7FAC"/>
    <w:pPr>
      <w:spacing w:before="120" w:after="120"/>
      <w:ind w:left="720"/>
      <w:jc w:val="both"/>
    </w:pPr>
    <w:rPr>
      <w:rFonts w:ascii="Arial" w:hAnsi="Arial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en-GB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A7FAC"/>
    <w:rPr>
      <w:rFonts w:ascii="Arial" w:hAnsi="Arial"/>
      <w:color w:val="000000"/>
      <w:sz w:val="22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DA7D94"/>
    <w:pPr>
      <w:numPr>
        <w:numId w:val="33"/>
      </w:numPr>
      <w:contextualSpacing/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en-US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en-US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en-GB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itle1">
    <w:name w:val="Title 1"/>
    <w:basedOn w:val="TableText"/>
    <w:qFormat/>
    <w:rsid w:val="005502EA"/>
    <w:pPr>
      <w:spacing w:before="240" w:after="240"/>
    </w:pPr>
    <w:rPr>
      <w:rFonts w:ascii="Arial" w:hAnsi="Arial"/>
      <w:b/>
      <w:noProof/>
      <w:color w:val="262A82"/>
      <w:sz w:val="32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3022F"/>
    <w:rPr>
      <w:rFonts w:ascii="Calibri" w:hAnsi="Calibri"/>
      <w:color w:val="000000"/>
      <w:sz w:val="22"/>
      <w:lang w:val="en-GB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en-GB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5D496A"/>
    <w:pPr>
      <w:ind w:left="720"/>
      <w:contextualSpacing/>
    </w:pPr>
  </w:style>
  <w:style w:type="character" w:styleId="CommentReference">
    <w:name w:val="annotation reference"/>
    <w:basedOn w:val="DefaultParagraphFont"/>
    <w:semiHidden/>
    <w:locked/>
    <w:rsid w:val="00AB66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AB66B3"/>
  </w:style>
  <w:style w:type="character" w:customStyle="1" w:styleId="CommentTextChar">
    <w:name w:val="Comment Text Char"/>
    <w:basedOn w:val="DefaultParagraphFont"/>
    <w:link w:val="CommentText"/>
    <w:semiHidden/>
    <w:rsid w:val="00AB66B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locked/>
    <w:rsid w:val="00AB6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B66B3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63DA76-7232-40AA-AE1D-DC7495E325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D953CC-77DA-46B9-A820-56D650D754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7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dc:description>EPIC Quality Plan - Template</dc:description>
  <cp:lastModifiedBy>User</cp:lastModifiedBy>
  <cp:revision>8</cp:revision>
  <cp:lastPrinted>2018-09-06T16:41:00Z</cp:lastPrinted>
  <dcterms:created xsi:type="dcterms:W3CDTF">2025-10-08T14:08:00Z</dcterms:created>
  <dcterms:modified xsi:type="dcterms:W3CDTF">2026-01-16T17:02:00Z</dcterms:modified>
</cp:coreProperties>
</file>